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7AC46E9" w14:textId="77777777" w:rsidR="003349E8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584153" w:history="1">
            <w:r w:rsidR="003349E8" w:rsidRPr="009A579B">
              <w:rPr>
                <w:rStyle w:val="Hyperlink"/>
                <w:noProof/>
              </w:rPr>
              <w:t>I. Project Repor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7295062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4" w:history="1">
            <w:r w:rsidR="003349E8" w:rsidRPr="009A579B">
              <w:rPr>
                <w:rStyle w:val="Hyperlink"/>
                <w:noProof/>
              </w:rPr>
              <w:t>1. Status Repor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6FD7D44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5" w:history="1">
            <w:r w:rsidR="003349E8" w:rsidRPr="009A579B">
              <w:rPr>
                <w:rStyle w:val="Hyperlink"/>
                <w:noProof/>
              </w:rPr>
              <w:t>2. Team Involvement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5BB8659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6" w:history="1">
            <w:r w:rsidR="003349E8" w:rsidRPr="009A579B">
              <w:rPr>
                <w:rStyle w:val="Hyperlink"/>
                <w:noProof/>
              </w:rPr>
              <w:t>3. Issues/Suggestion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61DECDC" w14:textId="77777777" w:rsidR="003349E8" w:rsidRDefault="00A72FB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7" w:history="1">
            <w:r w:rsidR="003349E8" w:rsidRPr="009A579B">
              <w:rPr>
                <w:rStyle w:val="Hyperlink"/>
                <w:noProof/>
              </w:rPr>
              <w:t>II. Project Management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7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5147662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8" w:history="1">
            <w:r w:rsidR="003349E8" w:rsidRPr="009A579B">
              <w:rPr>
                <w:rStyle w:val="Hyperlink"/>
                <w:noProof/>
              </w:rPr>
              <w:t>1. Overview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8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D0E6BDC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9" w:history="1">
            <w:r w:rsidR="003349E8" w:rsidRPr="009A579B">
              <w:rPr>
                <w:rStyle w:val="Hyperlink"/>
                <w:noProof/>
              </w:rPr>
              <w:t>1.1 WBS &amp; Estim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9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5D4CC417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0" w:history="1">
            <w:r w:rsidR="003349E8" w:rsidRPr="009A579B">
              <w:rPr>
                <w:rStyle w:val="Hyperlink"/>
                <w:noProof/>
              </w:rPr>
              <w:t>1.2 Project Objectiv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0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6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50B9938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1" w:history="1">
            <w:r w:rsidR="003349E8" w:rsidRPr="009A579B">
              <w:rPr>
                <w:rStyle w:val="Hyperlink"/>
                <w:noProof/>
              </w:rPr>
              <w:t>1.3 Project Risk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1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7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0901E4A5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2" w:history="1">
            <w:r w:rsidR="003349E8" w:rsidRPr="009A579B">
              <w:rPr>
                <w:rStyle w:val="Hyperlink"/>
                <w:noProof/>
              </w:rPr>
              <w:t>2. Management Approach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2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8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8AD459D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3" w:history="1">
            <w:r w:rsidR="003349E8" w:rsidRPr="009A579B">
              <w:rPr>
                <w:rStyle w:val="Hyperlink"/>
                <w:noProof/>
              </w:rPr>
              <w:t>2.1 Project Proces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8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A54704E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4" w:history="1">
            <w:r w:rsidR="003349E8" w:rsidRPr="009A579B">
              <w:rPr>
                <w:rStyle w:val="Hyperlink"/>
                <w:noProof/>
              </w:rPr>
              <w:t>2.2 Quality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46512C4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5" w:history="1">
            <w:r w:rsidR="003349E8" w:rsidRPr="009A579B">
              <w:rPr>
                <w:rStyle w:val="Hyperlink"/>
                <w:noProof/>
              </w:rPr>
              <w:t>2.3 Training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48DA60C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6" w:history="1">
            <w:r w:rsidR="003349E8" w:rsidRPr="009A579B">
              <w:rPr>
                <w:rStyle w:val="Hyperlink"/>
                <w:noProof/>
              </w:rPr>
              <w:t>3. Master Schedule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927E0B7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7" w:history="1">
            <w:r w:rsidR="003349E8" w:rsidRPr="009A579B">
              <w:rPr>
                <w:rStyle w:val="Hyperlink"/>
                <w:noProof/>
              </w:rPr>
              <w:t>4. Project Organiz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7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9E4BBD3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8" w:history="1">
            <w:r w:rsidR="003349E8" w:rsidRPr="009A579B">
              <w:rPr>
                <w:rStyle w:val="Hyperlink"/>
                <w:noProof/>
              </w:rPr>
              <w:t>4.1 Team &amp; Structur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8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7066459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9" w:history="1">
            <w:r w:rsidR="003349E8" w:rsidRPr="009A579B">
              <w:rPr>
                <w:rStyle w:val="Hyperlink"/>
                <w:noProof/>
              </w:rPr>
              <w:t>4.2 Roles &amp; Responsibiliti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9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B4463E0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0" w:history="1">
            <w:r w:rsidR="003349E8" w:rsidRPr="009A579B">
              <w:rPr>
                <w:rStyle w:val="Hyperlink"/>
                <w:noProof/>
              </w:rPr>
              <w:t>5. Project Communic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0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9B87565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1" w:history="1">
            <w:r w:rsidR="003349E8" w:rsidRPr="009A579B">
              <w:rPr>
                <w:rStyle w:val="Hyperlink"/>
                <w:noProof/>
              </w:rPr>
              <w:t>5.1 Communication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1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47C889E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2" w:history="1">
            <w:r w:rsidR="003349E8" w:rsidRPr="009A579B">
              <w:rPr>
                <w:rStyle w:val="Hyperlink"/>
                <w:noProof/>
              </w:rPr>
              <w:t>5.2 External Interface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2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89208F0" w14:textId="77777777" w:rsidR="003349E8" w:rsidRDefault="00A72FBB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3" w:history="1">
            <w:r w:rsidR="003349E8" w:rsidRPr="009A579B">
              <w:rPr>
                <w:rStyle w:val="Hyperlink"/>
                <w:noProof/>
              </w:rPr>
              <w:t>6. Configuration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456DBCA0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4" w:history="1">
            <w:r w:rsidR="003349E8" w:rsidRPr="009A579B">
              <w:rPr>
                <w:rStyle w:val="Hyperlink"/>
                <w:noProof/>
              </w:rPr>
              <w:t>6.1 Tools &amp; Infrastructur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DEA0D02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5" w:history="1">
            <w:r w:rsidR="003349E8" w:rsidRPr="009A579B">
              <w:rPr>
                <w:rStyle w:val="Hyperlink"/>
                <w:noProof/>
              </w:rPr>
              <w:t>6.2 Document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701D91F" w14:textId="77777777" w:rsidR="003349E8" w:rsidRDefault="00A72FBB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6" w:history="1">
            <w:r w:rsidR="003349E8" w:rsidRPr="009A579B">
              <w:rPr>
                <w:rStyle w:val="Hyperlink"/>
                <w:noProof/>
              </w:rPr>
              <w:t>6.3 Source Code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65584153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65584154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2" w:name="_Toc65584155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3" w:name="_Toc65584156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4" w:name="_Toc65584157"/>
      <w:r>
        <w:lastRenderedPageBreak/>
        <w:t xml:space="preserve">II. Project </w:t>
      </w:r>
      <w:r w:rsidR="00294C2B">
        <w:t>Management Plan</w:t>
      </w:r>
      <w:bookmarkEnd w:id="4"/>
    </w:p>
    <w:p w14:paraId="4F1A9C71" w14:textId="77777777" w:rsidR="00FC4EE6" w:rsidRDefault="00922652" w:rsidP="0070544C">
      <w:pPr>
        <w:pStyle w:val="Heading2"/>
      </w:pPr>
      <w:bookmarkStart w:id="5" w:name="_Toc65584158"/>
      <w:r>
        <w:t>1. Overview</w:t>
      </w:r>
      <w:bookmarkEnd w:id="5"/>
    </w:p>
    <w:p w14:paraId="4AF06D79" w14:textId="77777777" w:rsidR="005922B2" w:rsidRDefault="005922B2" w:rsidP="0068457B">
      <w:pPr>
        <w:pStyle w:val="Heading3"/>
      </w:pPr>
      <w:bookmarkStart w:id="6" w:name="_Toc65584159"/>
      <w:r>
        <w:t>1.1 WBS &amp; Estimation</w:t>
      </w:r>
      <w:bookmarkEnd w:id="6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60E119F" w:rsidR="008B5B28" w:rsidRPr="004B1223" w:rsidRDefault="00FC3894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7</w:t>
            </w:r>
          </w:p>
        </w:tc>
      </w:tr>
      <w:tr w:rsidR="00FC3894" w:rsidRPr="00B70E7B" w14:paraId="7EE75ACC" w14:textId="77777777" w:rsidTr="006C1F2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0553E791" w14:textId="1F21DD37" w:rsidR="00FC3894" w:rsidRPr="00063088" w:rsidRDefault="00FC3894" w:rsidP="00FC3894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FC3894" w:rsidRPr="00B70E7B" w14:paraId="5006B514" w14:textId="77777777" w:rsidTr="006C1F2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1932E1A2" w14:textId="153AD05A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FC3894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522CA331" w14:textId="0C57C2B9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4819C185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FC3894">
              <w:rPr>
                <w:rFonts w:asciiTheme="minorHAnsi" w:hAnsiTheme="minorHAnsi" w:cstheme="minorHAnsi"/>
                <w:b/>
                <w:bCs/>
                <w:i/>
                <w:sz w:val="22"/>
              </w:rPr>
              <w:t>28</w:t>
            </w:r>
          </w:p>
        </w:tc>
      </w:tr>
    </w:tbl>
    <w:p w14:paraId="0B05915A" w14:textId="77777777" w:rsidR="004B043A" w:rsidRPr="00F17628" w:rsidRDefault="004B043A" w:rsidP="00F17628"/>
    <w:p w14:paraId="305E6773" w14:textId="39229640" w:rsidR="00795EF6" w:rsidRPr="00006CFD" w:rsidRDefault="00001F75" w:rsidP="00006CFD">
      <w:pPr>
        <w:pStyle w:val="Heading3"/>
      </w:pPr>
      <w:bookmarkStart w:id="7" w:name="_Toc65584160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7"/>
    </w:p>
    <w:tbl>
      <w:tblPr>
        <w:tblStyle w:val="Kiu2"/>
        <w:tblW w:w="8301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499"/>
        <w:gridCol w:w="1985"/>
        <w:gridCol w:w="992"/>
        <w:gridCol w:w="851"/>
        <w:gridCol w:w="3974"/>
      </w:tblGrid>
      <w:tr w:rsidR="00410588" w:rsidRPr="006558DB" w14:paraId="0149E0EA" w14:textId="77777777" w:rsidTr="005B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9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5B6C34" w:rsidRPr="00977EAE" w14:paraId="1D3D07FC" w14:textId="77777777" w:rsidTr="005B6C34">
        <w:trPr>
          <w:trHeight w:val="454"/>
        </w:trPr>
        <w:tc>
          <w:tcPr>
            <w:tcW w:w="499" w:type="dxa"/>
          </w:tcPr>
          <w:p w14:paraId="0A462BC1" w14:textId="77777777" w:rsidR="005B6C34" w:rsidRPr="00977EAE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41094E2D" w14:textId="2203EEED" w:rsidR="005B6C34" w:rsidRPr="00922652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nitiating</w:t>
            </w:r>
          </w:p>
        </w:tc>
        <w:tc>
          <w:tcPr>
            <w:tcW w:w="992" w:type="dxa"/>
          </w:tcPr>
          <w:p w14:paraId="1D08E922" w14:textId="5609D32C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</w:tcPr>
          <w:p w14:paraId="79E471CC" w14:textId="2B9B09FE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.7%</w:t>
            </w:r>
          </w:p>
        </w:tc>
        <w:tc>
          <w:tcPr>
            <w:tcW w:w="3974" w:type="dxa"/>
            <w:hideMark/>
          </w:tcPr>
          <w:p w14:paraId="64D3E20D" w14:textId="6FD277BA" w:rsidR="005B6C34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Gain </w:t>
            </w:r>
            <w:r w:rsidRPr="005B6C34">
              <w:rPr>
                <w:rFonts w:asciiTheme="minorHAnsi" w:hAnsiTheme="minorHAnsi" w:cstheme="minorHAnsi"/>
                <w:bCs/>
                <w:sz w:val="22"/>
              </w:rPr>
              <w:t>suffici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useful information for requirement analysis in the next stage.</w:t>
            </w:r>
          </w:p>
          <w:p w14:paraId="4BEEA501" w14:textId="4CE05D74" w:rsidR="005B6C34" w:rsidRPr="00977EAE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ll team members must understand clearly customer’s situation and demands.</w:t>
            </w:r>
          </w:p>
        </w:tc>
      </w:tr>
      <w:tr w:rsidR="005B6C34" w:rsidRPr="00410588" w14:paraId="73690547" w14:textId="77777777" w:rsidTr="005B6C34">
        <w:trPr>
          <w:trHeight w:val="454"/>
        </w:trPr>
        <w:tc>
          <w:tcPr>
            <w:tcW w:w="499" w:type="dxa"/>
          </w:tcPr>
          <w:p w14:paraId="4968023F" w14:textId="2F93F639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52014D8C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lanning</w:t>
            </w:r>
          </w:p>
        </w:tc>
        <w:tc>
          <w:tcPr>
            <w:tcW w:w="992" w:type="dxa"/>
          </w:tcPr>
          <w:p w14:paraId="2D49CF42" w14:textId="60ED2F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</w:tcPr>
          <w:p w14:paraId="03A0E654" w14:textId="75DB18DB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</w:tcPr>
          <w:p w14:paraId="4EB0E5B4" w14:textId="3D1E7C11" w:rsidR="005B6C34" w:rsidRPr="00410588" w:rsidRDefault="00DA58A2" w:rsidP="00DA58A2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Project plan must be 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>attainable</w:t>
            </w:r>
            <w:r>
              <w:rPr>
                <w:rFonts w:asciiTheme="minorHAnsi" w:hAnsiTheme="minorHAnsi" w:cstheme="minorHAnsi"/>
                <w:bCs/>
                <w:sz w:val="22"/>
              </w:rPr>
              <w:t>, time-bound and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 xml:space="preserve"> specific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364DE42C" w14:textId="77777777" w:rsidTr="005B6C34">
        <w:trPr>
          <w:trHeight w:val="454"/>
        </w:trPr>
        <w:tc>
          <w:tcPr>
            <w:tcW w:w="499" w:type="dxa"/>
          </w:tcPr>
          <w:p w14:paraId="1EFC5B4C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49186E9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is</w:t>
            </w:r>
          </w:p>
        </w:tc>
        <w:tc>
          <w:tcPr>
            <w:tcW w:w="992" w:type="dxa"/>
          </w:tcPr>
          <w:p w14:paraId="1155CB98" w14:textId="0D27CEF1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</w:tcPr>
          <w:p w14:paraId="23704709" w14:textId="3DA4A2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%</w:t>
            </w:r>
          </w:p>
        </w:tc>
        <w:tc>
          <w:tcPr>
            <w:tcW w:w="3974" w:type="dxa"/>
          </w:tcPr>
          <w:p w14:paraId="2561DC51" w14:textId="08906A01" w:rsidR="005B6C34" w:rsidRPr="00410588" w:rsidRDefault="00DA58A2" w:rsidP="00A5201D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nfirm SRS with customers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.</w:t>
            </w:r>
          </w:p>
        </w:tc>
      </w:tr>
      <w:tr w:rsidR="005B6C34" w:rsidRPr="00410588" w14:paraId="75C7056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537302B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lastRenderedPageBreak/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5E50B4EF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esign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01644F62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009DD9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F1DE9F2" w:rsidR="005B6C34" w:rsidRPr="00410588" w:rsidRDefault="005B6C34" w:rsidP="00DA44CF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5B6C34" w:rsidRPr="00410588" w14:paraId="6131C1A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F265D49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268A5C5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rototyp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304BD3D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15E423DC" w:rsidR="005B6C34" w:rsidRPr="00410588" w:rsidRDefault="00B87CC4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3.2</w:t>
            </w:r>
            <w:r w:rsidR="00B42AC5"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F711B5F" w:rsidR="005B6C34" w:rsidRPr="00410588" w:rsidRDefault="00DA44C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sign and confirm with customers all screen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f all roles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0312886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7F005E" w14:textId="584B2A1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33DDEC2" w14:textId="5D322063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Implemen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976C54" w14:textId="220A218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723A0AB" w14:textId="07B3D5A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7.4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4CD784E8" w14:textId="7ECA795C" w:rsidR="005B6C34" w:rsidRPr="005B6C34" w:rsidRDefault="001E7703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1721785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7906D1BE" w14:textId="569A2E6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5A9646F" w14:textId="4BCCB448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Tes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7EAADA" w14:textId="79B518E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C6D2D55" w14:textId="1918CA1B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8.7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0371024E" w14:textId="3E1C5A27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0271E496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FD1119" w14:textId="73F44B1D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785C65E" w14:textId="2D1FBABC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uppor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17FFA1" w14:textId="338A109E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B6AA84" w14:textId="670E1E2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3B85A6C" w14:textId="60BB625B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3D9F03D4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65B1200" w14:textId="5A86AF8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ECE7D17" w14:textId="1DA4D9F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Monitoring &amp; Controll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A1CC32" w14:textId="52AC530A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238921" w14:textId="23A704A0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250B791" w14:textId="0FB9353F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BE5B43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1862A0CD" w14:textId="62A1989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FA893" w14:textId="4E05013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Clos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2C98C" w14:textId="37FA981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6EAD7E6" w14:textId="596934C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A697CCE" w14:textId="4F3C72D9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63278EB0" w14:textId="77777777" w:rsidTr="005B6C34">
        <w:trPr>
          <w:trHeight w:val="454"/>
        </w:trPr>
        <w:tc>
          <w:tcPr>
            <w:tcW w:w="24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3C1FD0D3" w:rsidR="005B6C34" w:rsidRPr="00410588" w:rsidRDefault="00B42AC5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530BC3D" w14:textId="2060F924" w:rsidR="00E41A87" w:rsidRPr="00E41A87" w:rsidRDefault="00880622" w:rsidP="00DD2CF6">
      <w:r>
        <w:rPr>
          <w:rFonts w:cstheme="minorHAnsi"/>
        </w:rPr>
        <w:t>To create a</w:t>
      </w:r>
      <w:r w:rsidR="00886A46">
        <w:rPr>
          <w:rFonts w:cstheme="minorHAnsi"/>
        </w:rPr>
        <w:t xml:space="preserve">n </w:t>
      </w:r>
      <w:r w:rsidR="00886A46" w:rsidRPr="00886A46">
        <w:rPr>
          <w:rFonts w:cstheme="minorHAnsi"/>
        </w:rPr>
        <w:t>utility</w:t>
      </w:r>
      <w:r w:rsidR="00886A46">
        <w:rPr>
          <w:rFonts w:cstheme="minorHAnsi"/>
        </w:rPr>
        <w:t>, practical and</w:t>
      </w:r>
      <w:r>
        <w:rPr>
          <w:rFonts w:cstheme="minorHAnsi"/>
        </w:rPr>
        <w:t xml:space="preserve"> friendly </w:t>
      </w:r>
      <w:r w:rsidR="00886A46">
        <w:rPr>
          <w:rFonts w:cstheme="minorHAnsi"/>
        </w:rPr>
        <w:t>sales management application for Sales Department of Major Education.</w:t>
      </w:r>
      <w:r>
        <w:rPr>
          <w:rFonts w:cstheme="minorHAnsi"/>
        </w:rPr>
        <w:t xml:space="preserve"> </w:t>
      </w:r>
    </w:p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68457B">
      <w:pPr>
        <w:pStyle w:val="Heading3"/>
      </w:pPr>
      <w:bookmarkStart w:id="8" w:name="_Toc65584161"/>
      <w:r>
        <w:t>1.</w:t>
      </w:r>
      <w:r w:rsidR="005922B2">
        <w:t>3</w:t>
      </w:r>
      <w:r w:rsidR="00350175">
        <w:t xml:space="preserve"> Project Risks</w:t>
      </w:r>
      <w:bookmarkEnd w:id="8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77777777" w:rsidR="00600A92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ve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7D407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77777777" w:rsidR="00B42AC5" w:rsidRPr="00350175" w:rsidRDefault="00B42AC5" w:rsidP="00350175"/>
    <w:p w14:paraId="634476DC" w14:textId="77777777" w:rsidR="00922652" w:rsidRDefault="00922652" w:rsidP="00B42AC5">
      <w:pPr>
        <w:pStyle w:val="Heading2"/>
        <w:spacing w:after="240"/>
      </w:pPr>
      <w:bookmarkStart w:id="9" w:name="_Toc65584162"/>
      <w:r w:rsidRPr="00922652">
        <w:t xml:space="preserve">2. </w:t>
      </w:r>
      <w:r w:rsidR="00ED1C1D">
        <w:t>Management Approach</w:t>
      </w:r>
      <w:bookmarkEnd w:id="9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0" w:name="_Toc65584163"/>
      <w:r>
        <w:t>2.1</w:t>
      </w:r>
      <w:r w:rsidR="00ED1C1D">
        <w:t xml:space="preserve"> Project Process</w:t>
      </w:r>
      <w:bookmarkEnd w:id="10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0938BE89" w:rsidR="00E776F2" w:rsidRPr="00E776F2" w:rsidRDefault="006C4EB8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evide work into small sprints, which will deliver module package</w:t>
      </w:r>
      <w:r w:rsidRPr="006C4EB8">
        <w:t xml:space="preserve"> </w:t>
      </w:r>
      <w:r>
        <w:t>each sprint, so we can easily manage bugs</w:t>
      </w:r>
      <w:r w:rsidR="00357EF9">
        <w:t>, fix bugs faster</w:t>
      </w:r>
      <w:r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</w:p>
    <w:p w14:paraId="3A048619" w14:textId="5A993B15" w:rsidR="009D756B" w:rsidRPr="002E11CE" w:rsidRDefault="009D756B" w:rsidP="00B42AC5">
      <w:pPr>
        <w:jc w:val="center"/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8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9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0AF46D80" w14:textId="77777777" w:rsidR="00CA7915" w:rsidRPr="00CA7915" w:rsidRDefault="00CA7915" w:rsidP="00CA7915">
      <w:pPr>
        <w:spacing w:after="0"/>
      </w:pPr>
      <w:r>
        <w:lastRenderedPageBreak/>
        <w:t xml:space="preserve">Product Backlog could be found </w:t>
      </w:r>
      <w:commentRangeStart w:id="11"/>
      <w:r w:rsidRPr="00C718A9">
        <w:rPr>
          <w:highlight w:val="yellow"/>
        </w:rPr>
        <w:fldChar w:fldCharType="begin"/>
      </w:r>
      <w:r w:rsidRPr="00C718A9">
        <w:rPr>
          <w:highlight w:val="yellow"/>
        </w:rPr>
        <w:instrText xml:space="preserve"> HYPERLINK "https://docs.google.com/spreadsheets/d/1r_lIjdDymBUZ59AJo1rgfODjRjD-mEQwwXShl7aLERo/edit#gid=884648396" \h </w:instrText>
      </w:r>
      <w:r w:rsidRPr="00C718A9">
        <w:rPr>
          <w:highlight w:val="yellow"/>
        </w:rPr>
        <w:fldChar w:fldCharType="separate"/>
      </w:r>
      <w:r w:rsidRPr="00C718A9">
        <w:rPr>
          <w:highlight w:val="yellow"/>
        </w:rPr>
        <w:t>here</w:t>
      </w:r>
      <w:r w:rsidRPr="00C718A9">
        <w:rPr>
          <w:highlight w:val="yellow"/>
        </w:rPr>
        <w:fldChar w:fldCharType="end"/>
      </w:r>
      <w:commentRangeEnd w:id="11"/>
      <w:r w:rsidRPr="00C718A9">
        <w:rPr>
          <w:highlight w:val="yellow"/>
        </w:rPr>
        <w:commentReference w:id="11"/>
      </w:r>
      <w:r>
        <w:t>.</w:t>
      </w:r>
    </w:p>
    <w:p w14:paraId="06FB8CDE" w14:textId="5E196FBC" w:rsidR="0084440E" w:rsidRPr="00CA7915" w:rsidRDefault="00CA7915" w:rsidP="00CA7915">
      <w:pPr>
        <w:spacing w:after="0"/>
      </w:pPr>
      <w:bookmarkStart w:id="12" w:name="_heading=h.z5akbkji7ojw" w:colFirst="0" w:colLast="0"/>
      <w:bookmarkStart w:id="13" w:name="_Toc788563417"/>
      <w:bookmarkStart w:id="14" w:name="_Toc1210384833"/>
      <w:bookmarkEnd w:id="12"/>
      <w:r w:rsidRPr="00CA7915">
        <w:t>Sprint Backlog can be found</w:t>
      </w:r>
      <w:hyperlink r:id="rId12" w:anchor="gid=85072573">
        <w:r w:rsidRPr="00CA7915">
          <w:t xml:space="preserve"> </w:t>
        </w:r>
      </w:hyperlink>
      <w:hyperlink r:id="rId13" w:anchor="gid=85072573">
        <w:r w:rsidRPr="00C718A9">
          <w:rPr>
            <w:highlight w:val="yellow"/>
          </w:rPr>
          <w:t>here</w:t>
        </w:r>
      </w:hyperlink>
      <w:r w:rsidRPr="00CA7915">
        <w:t>.</w:t>
      </w:r>
      <w:bookmarkEnd w:id="13"/>
      <w:bookmarkEnd w:id="14"/>
    </w:p>
    <w:p w14:paraId="6E3429FB" w14:textId="77777777" w:rsidR="00CA7915" w:rsidRPr="0017029F" w:rsidRDefault="00CA7915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5" w:name="_Toc65584164"/>
      <w:r w:rsidRPr="0070544C">
        <w:t>2.2</w:t>
      </w:r>
      <w:r w:rsidR="00ED1C1D" w:rsidRPr="0070544C">
        <w:t xml:space="preserve"> Quality Management</w:t>
      </w:r>
      <w:bookmarkEnd w:id="15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6" w:name="_Toc65584165"/>
      <w:r>
        <w:t>2.3</w:t>
      </w:r>
      <w:r w:rsidR="00E57032">
        <w:t xml:space="preserve"> Training Plan</w:t>
      </w:r>
      <w:bookmarkEnd w:id="16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A56D66">
      <w:pPr>
        <w:pStyle w:val="Heading2"/>
        <w:spacing w:after="240"/>
      </w:pPr>
      <w:bookmarkStart w:id="17" w:name="_Toc65584166"/>
      <w:r>
        <w:t>3. Master Schedule</w:t>
      </w:r>
      <w:bookmarkEnd w:id="17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2133"/>
        <w:gridCol w:w="1350"/>
        <w:gridCol w:w="4887"/>
      </w:tblGrid>
      <w:tr w:rsidR="00C111F8" w:rsidRPr="006558DB" w14:paraId="610FD8DF" w14:textId="77777777" w:rsidTr="00340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133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35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340D8E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33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350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340D8E">
        <w:trPr>
          <w:trHeight w:val="454"/>
        </w:trPr>
        <w:tc>
          <w:tcPr>
            <w:tcW w:w="425" w:type="dxa"/>
          </w:tcPr>
          <w:p w14:paraId="528ADC88" w14:textId="2A72387F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</w:t>
            </w:r>
          </w:p>
        </w:tc>
        <w:tc>
          <w:tcPr>
            <w:tcW w:w="2133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5E4BD750" w14:textId="77777777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1E900589" w14:textId="1B64B8CE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BS</w:t>
            </w:r>
          </w:p>
        </w:tc>
      </w:tr>
      <w:tr w:rsidR="00C4611B" w:rsidRPr="00977EAE" w14:paraId="51A2C81A" w14:textId="77777777" w:rsidTr="00340D8E">
        <w:trPr>
          <w:trHeight w:val="454"/>
        </w:trPr>
        <w:tc>
          <w:tcPr>
            <w:tcW w:w="425" w:type="dxa"/>
          </w:tcPr>
          <w:p w14:paraId="1D32A76F" w14:textId="1D9DDB3D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33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350" w:type="dxa"/>
          </w:tcPr>
          <w:p w14:paraId="3EF6B6C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340D8E">
        <w:trPr>
          <w:trHeight w:val="454"/>
        </w:trPr>
        <w:tc>
          <w:tcPr>
            <w:tcW w:w="425" w:type="dxa"/>
          </w:tcPr>
          <w:p w14:paraId="6CE36E8D" w14:textId="649D9ED8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33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350" w:type="dxa"/>
          </w:tcPr>
          <w:p w14:paraId="7CC6A9A8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340D8E">
        <w:trPr>
          <w:trHeight w:val="454"/>
        </w:trPr>
        <w:tc>
          <w:tcPr>
            <w:tcW w:w="425" w:type="dxa"/>
          </w:tcPr>
          <w:p w14:paraId="48AF238D" w14:textId="74871CF7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33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350" w:type="dxa"/>
          </w:tcPr>
          <w:p w14:paraId="7C81874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340D8E">
        <w:trPr>
          <w:trHeight w:val="454"/>
        </w:trPr>
        <w:tc>
          <w:tcPr>
            <w:tcW w:w="425" w:type="dxa"/>
          </w:tcPr>
          <w:p w14:paraId="681C9A52" w14:textId="0A49B8AE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33" w:type="dxa"/>
          </w:tcPr>
          <w:p w14:paraId="2C59315A" w14:textId="1BCBA1D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: module “Salesman” (Front-end)</w:t>
            </w:r>
          </w:p>
        </w:tc>
        <w:tc>
          <w:tcPr>
            <w:tcW w:w="1350" w:type="dxa"/>
          </w:tcPr>
          <w:p w14:paraId="74C7234F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C4611B" w:rsidRPr="00977EAE" w14:paraId="0592FAEF" w14:textId="77777777" w:rsidTr="00340D8E">
        <w:trPr>
          <w:trHeight w:val="454"/>
        </w:trPr>
        <w:tc>
          <w:tcPr>
            <w:tcW w:w="425" w:type="dxa"/>
          </w:tcPr>
          <w:p w14:paraId="5DDCE489" w14:textId="00EAA82B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33" w:type="dxa"/>
          </w:tcPr>
          <w:p w14:paraId="7E38547A" w14:textId="75CA30EC" w:rsidR="00C4611B" w:rsidRPr="007B7829" w:rsidRDefault="00B23249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 : module “Sales Manager” (Front-end)</w:t>
            </w:r>
          </w:p>
        </w:tc>
        <w:tc>
          <w:tcPr>
            <w:tcW w:w="1350" w:type="dxa"/>
          </w:tcPr>
          <w:p w14:paraId="520DBE10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74413B75" w14:textId="1B8FF23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test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56BE5C13" w14:textId="77777777" w:rsidTr="00340D8E">
        <w:trPr>
          <w:trHeight w:val="454"/>
        </w:trPr>
        <w:tc>
          <w:tcPr>
            <w:tcW w:w="425" w:type="dxa"/>
          </w:tcPr>
          <w:p w14:paraId="02F07B30" w14:textId="4F864825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8</w:t>
            </w:r>
          </w:p>
        </w:tc>
        <w:tc>
          <w:tcPr>
            <w:tcW w:w="2133" w:type="dxa"/>
          </w:tcPr>
          <w:p w14:paraId="5EB283E1" w14:textId="6BE00D15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Back-end)</w:t>
            </w:r>
          </w:p>
        </w:tc>
        <w:tc>
          <w:tcPr>
            <w:tcW w:w="1350" w:type="dxa"/>
          </w:tcPr>
          <w:p w14:paraId="017A255D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45F80400" w14:textId="0975C47E" w:rsidR="00340D8E" w:rsidRPr="007B7829" w:rsidRDefault="00340D8E" w:rsidP="00177E3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410AA2D7" w14:textId="77777777" w:rsidTr="00340D8E">
        <w:trPr>
          <w:trHeight w:val="454"/>
        </w:trPr>
        <w:tc>
          <w:tcPr>
            <w:tcW w:w="425" w:type="dxa"/>
          </w:tcPr>
          <w:p w14:paraId="138A73C8" w14:textId="6D8A8DE1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33" w:type="dxa"/>
          </w:tcPr>
          <w:p w14:paraId="41888D95" w14:textId="6557AD74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 (Back-end)</w:t>
            </w:r>
          </w:p>
        </w:tc>
        <w:tc>
          <w:tcPr>
            <w:tcW w:w="1350" w:type="dxa"/>
          </w:tcPr>
          <w:p w14:paraId="2EAC635F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266D0FFA" w14:textId="1EB0D970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test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340D8E" w:rsidRPr="00977EAE" w14:paraId="5955F311" w14:textId="77777777" w:rsidTr="00340D8E">
        <w:trPr>
          <w:trHeight w:val="454"/>
        </w:trPr>
        <w:tc>
          <w:tcPr>
            <w:tcW w:w="425" w:type="dxa"/>
          </w:tcPr>
          <w:p w14:paraId="72B14703" w14:textId="715424E5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133" w:type="dxa"/>
          </w:tcPr>
          <w:p w14:paraId="15FE3408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350" w:type="dxa"/>
          </w:tcPr>
          <w:p w14:paraId="541EC6C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3BBCE97B" w14:textId="737BD981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340D8E" w:rsidRPr="00977EAE" w14:paraId="10FA9924" w14:textId="77777777" w:rsidTr="00340D8E">
        <w:trPr>
          <w:trHeight w:val="454"/>
        </w:trPr>
        <w:tc>
          <w:tcPr>
            <w:tcW w:w="425" w:type="dxa"/>
          </w:tcPr>
          <w:p w14:paraId="515AB5C8" w14:textId="441848EC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33" w:type="dxa"/>
          </w:tcPr>
          <w:p w14:paraId="1FFC94FF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350" w:type="dxa"/>
          </w:tcPr>
          <w:p w14:paraId="37ECBE3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4A6468" w14:textId="47718DA7" w:rsidR="00340D8E" w:rsidRPr="007B7829" w:rsidRDefault="00340D8E" w:rsidP="003A1EE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g</w:t>
            </w:r>
            <w:r w:rsidR="00BE0582">
              <w:rPr>
                <w:rFonts w:asciiTheme="minorHAnsi" w:hAnsiTheme="minorHAnsi" w:cstheme="minorHAnsi"/>
                <w:bCs/>
                <w:sz w:val="22"/>
              </w:rPr>
              <w:t>uides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8" w:name="_Toc65584167"/>
      <w:r>
        <w:t>4. Project Organization</w:t>
      </w:r>
      <w:bookmarkEnd w:id="18"/>
    </w:p>
    <w:p w14:paraId="75EEA2E2" w14:textId="77777777" w:rsidR="00DA653C" w:rsidRDefault="00810D51" w:rsidP="0068457B">
      <w:pPr>
        <w:pStyle w:val="Heading3"/>
      </w:pPr>
      <w:bookmarkStart w:id="19" w:name="_Toc65584168"/>
      <w:r>
        <w:t>4.1</w:t>
      </w:r>
      <w:r w:rsidR="00DA394D">
        <w:t xml:space="preserve"> Team &amp; Structures</w:t>
      </w:r>
      <w:bookmarkEnd w:id="19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20" w:name="_Toc65584169"/>
      <w:r>
        <w:t>4.2</w:t>
      </w:r>
      <w:r w:rsidR="00F0214B">
        <w:t xml:space="preserve"> Roles &amp; </w:t>
      </w:r>
      <w:r w:rsidR="003E62DE">
        <w:t>Responsibilities</w:t>
      </w:r>
      <w:bookmarkEnd w:id="20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oftware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42706F"/>
    <w:p w14:paraId="0E0E83D9" w14:textId="77777777" w:rsidR="00B20576" w:rsidRDefault="00DA653C" w:rsidP="0070544C">
      <w:pPr>
        <w:pStyle w:val="Heading2"/>
      </w:pPr>
      <w:bookmarkStart w:id="21" w:name="_Toc65584170"/>
      <w:r>
        <w:t xml:space="preserve">5. </w:t>
      </w:r>
      <w:r w:rsidR="006D4C3E">
        <w:t xml:space="preserve">Project </w:t>
      </w:r>
      <w:r>
        <w:t>Communication</w:t>
      </w:r>
      <w:bookmarkEnd w:id="21"/>
    </w:p>
    <w:p w14:paraId="5DE4C7D0" w14:textId="77777777" w:rsidR="006D4C3E" w:rsidRPr="006D4C3E" w:rsidRDefault="00810D51" w:rsidP="0068457B">
      <w:pPr>
        <w:pStyle w:val="Heading3"/>
      </w:pPr>
      <w:bookmarkStart w:id="22" w:name="_Toc65584171"/>
      <w:r>
        <w:t>5.1</w:t>
      </w:r>
      <w:r w:rsidR="006D4C3E">
        <w:t xml:space="preserve"> Communication Plan</w:t>
      </w:r>
      <w:bookmarkEnd w:id="22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77777777" w:rsidR="0068457B" w:rsidRDefault="0068457B" w:rsidP="009B3556"/>
    <w:p w14:paraId="0D8CB432" w14:textId="77777777" w:rsidR="006D4C3E" w:rsidRDefault="00810D51" w:rsidP="0068457B">
      <w:pPr>
        <w:pStyle w:val="Heading3"/>
      </w:pPr>
      <w:bookmarkStart w:id="23" w:name="_Toc65584172"/>
      <w:r>
        <w:t>5.2</w:t>
      </w:r>
      <w:r w:rsidR="006D4C3E">
        <w:t xml:space="preserve"> External Interface</w:t>
      </w:r>
      <w:bookmarkEnd w:id="23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A72FB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lastRenderedPageBreak/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A72FB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6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A72FB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7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5451F5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4" w:name="_Toc65584173"/>
      <w:r>
        <w:t>6. Configuration Management</w:t>
      </w:r>
      <w:bookmarkEnd w:id="24"/>
    </w:p>
    <w:p w14:paraId="5E6FEB4E" w14:textId="77777777" w:rsidR="009D51A2" w:rsidRDefault="00D33E5D" w:rsidP="0068457B">
      <w:pPr>
        <w:pStyle w:val="Heading3"/>
      </w:pPr>
      <w:bookmarkStart w:id="25" w:name="_Toc65584174"/>
      <w:r>
        <w:t>6.1</w:t>
      </w:r>
      <w:r w:rsidR="009D51A2">
        <w:t xml:space="preserve"> Tools &amp; Infrastructures</w:t>
      </w:r>
      <w:bookmarkEnd w:id="25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187186A8" w:rsidR="009D51A2" w:rsidRPr="009D51A2" w:rsidRDefault="009D51A2" w:rsidP="00A72FBB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</w:p>
        </w:tc>
      </w:tr>
      <w:tr w:rsidR="00A72FBB" w:rsidRPr="00E21C5D" w14:paraId="52AF11FD" w14:textId="77777777" w:rsidTr="009D51A2">
        <w:trPr>
          <w:trHeight w:val="397"/>
        </w:trPr>
        <w:tc>
          <w:tcPr>
            <w:tcW w:w="3260" w:type="dxa"/>
          </w:tcPr>
          <w:p w14:paraId="2B46B30C" w14:textId="2151EC55" w:rsidR="00A72FBB" w:rsidRPr="00A72FBB" w:rsidRDefault="00A72FBB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A72FBB">
              <w:rPr>
                <w:rFonts w:asciiTheme="minorHAnsi" w:hAnsiTheme="minorHAnsi" w:cstheme="minorHAnsi"/>
                <w:b/>
                <w:bCs/>
                <w:sz w:val="22"/>
              </w:rPr>
              <w:t>Library</w:t>
            </w:r>
          </w:p>
        </w:tc>
        <w:tc>
          <w:tcPr>
            <w:tcW w:w="5528" w:type="dxa"/>
          </w:tcPr>
          <w:p w14:paraId="524F990B" w14:textId="5EE42F0D" w:rsidR="00A72FBB" w:rsidRPr="009D51A2" w:rsidRDefault="00A72FBB" w:rsidP="00A72FBB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>ReactJS, Syncfusion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A72FBB">
              <w:rPr>
                <w:rFonts w:asciiTheme="minorHAnsi" w:hAnsiTheme="minorHAnsi" w:cstheme="minorHAnsi"/>
                <w:sz w:val="22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30D2B726" w:rsidR="009D51A2" w:rsidRPr="009D51A2" w:rsidRDefault="00033DED" w:rsidP="00A72FBB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35A3A2E5" w:rsidR="009D51A2" w:rsidRPr="00DA75DD" w:rsidRDefault="00A72FBB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A72FBB">
              <w:rPr>
                <w:rFonts w:asciiTheme="minorHAnsi" w:hAnsiTheme="minorHAnsi" w:cstheme="minorHAnsi"/>
                <w:sz w:val="22"/>
              </w:rPr>
              <w:t>Amazon Web Services (EC2, RDS)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47110548" w:rsidR="009D51A2" w:rsidRPr="009D51A2" w:rsidRDefault="00A72FBB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ira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68457B">
      <w:pPr>
        <w:pStyle w:val="Heading3"/>
      </w:pPr>
      <w:bookmarkStart w:id="26" w:name="_Toc65584175"/>
      <w:r>
        <w:t>6.2</w:t>
      </w:r>
      <w:r w:rsidR="009D51A2">
        <w:t xml:space="preserve"> Document Management</w:t>
      </w:r>
      <w:bookmarkEnd w:id="26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8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  <w:bookmarkStart w:id="27" w:name="_GoBack"/>
      <w:bookmarkEnd w:id="27"/>
    </w:p>
    <w:p w14:paraId="6719A844" w14:textId="77777777" w:rsidR="009D51A2" w:rsidRDefault="00D33E5D" w:rsidP="0068457B">
      <w:pPr>
        <w:pStyle w:val="Heading3"/>
      </w:pPr>
      <w:bookmarkStart w:id="28" w:name="_Toc65584176"/>
      <w:r>
        <w:lastRenderedPageBreak/>
        <w:t>6.3</w:t>
      </w:r>
      <w:r w:rsidR="009D51A2">
        <w:t xml:space="preserve"> Source Code Management</w:t>
      </w:r>
      <w:bookmarkEnd w:id="28"/>
    </w:p>
    <w:p w14:paraId="31433C5C" w14:textId="04960C5B" w:rsidR="00CE4B1C" w:rsidRPr="009D51A2" w:rsidRDefault="000F0246" w:rsidP="000F0246">
      <w:r>
        <w:t>In the shared GitHub account mentioned in part 6.2, we create one repository for prototype, one for front-end codes and one for back-end codes.</w:t>
      </w:r>
      <w:r w:rsidR="00CE4B1C">
        <w:t xml:space="preserve"> </w:t>
      </w:r>
      <w:r>
        <w:t>Link</w:t>
      </w:r>
      <w:r w:rsidR="00CE4B1C">
        <w:t>s of these repositories are provided below.</w:t>
      </w:r>
    </w:p>
    <w:sectPr w:rsidR="00CE4B1C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1" w:author="Windows User" w:date="2020-09-24T13:28:00Z" w:initials="WU">
    <w:p w14:paraId="76C7BF59" w14:textId="77777777" w:rsidR="00CA7915" w:rsidRDefault="00CA7915" w:rsidP="00CA7915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 w:rsidR="009A01C2">
        <w:rPr>
          <w:rStyle w:val="CommentReference"/>
        </w:rPr>
        <w:t>Hiện tại chưa có link.</w:t>
      </w:r>
    </w:p>
    <w:p w14:paraId="10E06DE5" w14:textId="49EED5F8" w:rsidR="009A01C2" w:rsidRDefault="009A01C2" w:rsidP="00CA7915">
      <w:pPr>
        <w:pStyle w:val="CommentText"/>
      </w:pPr>
      <w:r>
        <w:rPr>
          <w:rStyle w:val="CommentReference"/>
        </w:rPr>
        <w:t>Sau này nhớ bổ sung vào 2 chỗ “here” này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E06DE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8"/>
  </w:num>
  <w:num w:numId="9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YmtQCxvleo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12A6E"/>
    <w:rsid w:val="00114AC2"/>
    <w:rsid w:val="00130719"/>
    <w:rsid w:val="0013553B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86095"/>
    <w:rsid w:val="00387875"/>
    <w:rsid w:val="00390D43"/>
    <w:rsid w:val="00392BCB"/>
    <w:rsid w:val="003A1EE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D1B63"/>
    <w:rsid w:val="007D4078"/>
    <w:rsid w:val="007D73E6"/>
    <w:rsid w:val="007E1BB6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72FBB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AF3A8D"/>
    <w:rsid w:val="00B04E9F"/>
    <w:rsid w:val="00B20576"/>
    <w:rsid w:val="00B23249"/>
    <w:rsid w:val="00B42AC5"/>
    <w:rsid w:val="00B44E27"/>
    <w:rsid w:val="00B45E93"/>
    <w:rsid w:val="00B5188C"/>
    <w:rsid w:val="00B70E7B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7EDC"/>
    <w:rsid w:val="00D86696"/>
    <w:rsid w:val="00D8680D"/>
    <w:rsid w:val="00DA394D"/>
    <w:rsid w:val="00DA44CF"/>
    <w:rsid w:val="00DA58A2"/>
    <w:rsid w:val="00DA653C"/>
    <w:rsid w:val="00DA75DD"/>
    <w:rsid w:val="00DD28ED"/>
    <w:rsid w:val="00DD2CF6"/>
    <w:rsid w:val="00DD74C0"/>
    <w:rsid w:val="00DE0774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43DF"/>
    <w:rsid w:val="00EF550C"/>
    <w:rsid w:val="00EF683B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um.org/resources/what-is-scrum" TargetMode="External"/><Relationship Id="rId13" Type="http://schemas.openxmlformats.org/officeDocument/2006/relationships/hyperlink" Target="https://docs.google.com/spreadsheets/d/1roCQPLMnrFj2xiqsoCbL17V6hQuPYyCpfuIk_jrJl7Q/edit" TargetMode="External"/><Relationship Id="rId18" Type="http://schemas.openxmlformats.org/officeDocument/2006/relationships/hyperlink" Target="https://github.com/salesmgt/documentation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https://docs.google.com/spreadsheets/d/1roCQPLMnrFj2xiqsoCbL17V6hQuPYyCpfuIk_jrJl7Q/edit" TargetMode="External"/><Relationship Id="rId17" Type="http://schemas.openxmlformats.org/officeDocument/2006/relationships/hyperlink" Target="mailto:xuantuyen@truongvietanh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duytien@truongvietanh.com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mailto:HungLD5@fe.edu.vn" TargetMode="Externa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crum.org/resources/what-is-scru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9F339-1761-4538-AF86-AA1FC5143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2</TotalTime>
  <Pages>13</Pages>
  <Words>2397</Words>
  <Characters>13669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306</cp:revision>
  <dcterms:created xsi:type="dcterms:W3CDTF">2020-01-14T01:28:00Z</dcterms:created>
  <dcterms:modified xsi:type="dcterms:W3CDTF">2021-04-11T07:16:00Z</dcterms:modified>
</cp:coreProperties>
</file>